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68DFE9" w14:textId="47DCCCDA" w:rsidR="003A54C2" w:rsidRDefault="00607203">
      <w:pPr>
        <w:pStyle w:val="Title"/>
      </w:pPr>
      <w:r>
        <w:t xml:space="preserve">Feedback for Project Number </w:t>
      </w:r>
      <w:r w:rsidR="00EF699A">
        <w:t>5</w:t>
      </w:r>
    </w:p>
    <w:p w14:paraId="1162C983" w14:textId="77777777" w:rsidR="003A54C2" w:rsidRDefault="00607203">
      <w:pPr>
        <w:pStyle w:val="Heading2"/>
      </w:pPr>
      <w:bookmarkStart w:id="0" w:name="instructions"/>
      <w:bookmarkEnd w:id="0"/>
      <w:r>
        <w:t>Instructions</w:t>
      </w:r>
    </w:p>
    <w:p w14:paraId="15D94E3B" w14:textId="77777777" w:rsidR="003A54C2" w:rsidRDefault="00607203">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4C9AE448" w14:textId="77777777" w:rsidR="003A54C2" w:rsidRDefault="00607203">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6D34767F" w14:textId="77777777" w:rsidR="003A54C2" w:rsidRDefault="00607203">
      <w:pPr>
        <w:pStyle w:val="Heading2"/>
      </w:pPr>
      <w:bookmarkStart w:id="1" w:name="feedback-below"/>
      <w:bookmarkEnd w:id="1"/>
      <w:r>
        <w:t>Feedback Below</w:t>
      </w:r>
    </w:p>
    <w:p w14:paraId="10B2C5E6" w14:textId="56DA46B2" w:rsidR="003A54C2" w:rsidRDefault="00607203">
      <w:pPr>
        <w:pStyle w:val="FirstParagraph"/>
        <w:rPr>
          <w:b/>
        </w:rPr>
      </w:pPr>
      <w:r>
        <w:rPr>
          <w:b/>
        </w:rPr>
        <w:t>What did you first notice about this project?</w:t>
      </w:r>
    </w:p>
    <w:p w14:paraId="0ED6F27C" w14:textId="6D747E72" w:rsidR="00F2037C" w:rsidRPr="00F2037C" w:rsidRDefault="00F2037C" w:rsidP="00F2037C">
      <w:pPr>
        <w:pStyle w:val="BodyText"/>
      </w:pPr>
      <w:r>
        <w:t>The very first thing I noticed were the two colorful graphs. The black background really made those pop. That’s a nice little touch.</w:t>
      </w:r>
    </w:p>
    <w:p w14:paraId="355EC16D" w14:textId="2923D2ED" w:rsidR="003A54C2" w:rsidRDefault="00607203">
      <w:pPr>
        <w:pStyle w:val="BodyText"/>
        <w:rPr>
          <w:b/>
        </w:rPr>
      </w:pPr>
      <w:r>
        <w:rPr>
          <w:b/>
        </w:rPr>
        <w:t>What was this project’s main story?</w:t>
      </w:r>
    </w:p>
    <w:p w14:paraId="5E5F9D25" w14:textId="53F77FD2" w:rsidR="00F2037C" w:rsidRPr="00F2037C" w:rsidRDefault="00F2037C">
      <w:pPr>
        <w:pStyle w:val="BodyText"/>
        <w:rPr>
          <w:bCs/>
        </w:rPr>
      </w:pPr>
      <w:r>
        <w:rPr>
          <w:bCs/>
        </w:rPr>
        <w:t>The project’s main story was to present the median household prices by state and by county.</w:t>
      </w:r>
    </w:p>
    <w:p w14:paraId="0F2F4745" w14:textId="58EF902D" w:rsidR="003A54C2" w:rsidRDefault="00607203">
      <w:pPr>
        <w:pStyle w:val="BodyText"/>
        <w:rPr>
          <w:b/>
        </w:rPr>
      </w:pPr>
      <w:r>
        <w:rPr>
          <w:b/>
        </w:rPr>
        <w:t>What were some areas of improvement?</w:t>
      </w:r>
    </w:p>
    <w:p w14:paraId="797AF5F8" w14:textId="29512BF0" w:rsidR="00F2037C" w:rsidRPr="00F2037C" w:rsidRDefault="00F2037C">
      <w:pPr>
        <w:pStyle w:val="BodyText"/>
        <w:rPr>
          <w:bCs/>
        </w:rPr>
      </w:pPr>
      <w:r>
        <w:rPr>
          <w:bCs/>
        </w:rPr>
        <w:t>An improvement would be to explain what the 2</w:t>
      </w:r>
      <w:r w:rsidRPr="00F2037C">
        <w:rPr>
          <w:bCs/>
          <w:vertAlign w:val="superscript"/>
        </w:rPr>
        <w:t>nd</w:t>
      </w:r>
      <w:r>
        <w:rPr>
          <w:bCs/>
        </w:rPr>
        <w:t xml:space="preserve"> graph on the Median Home Price </w:t>
      </w:r>
      <w:proofErr w:type="spellStart"/>
      <w:r>
        <w:rPr>
          <w:bCs/>
        </w:rPr>
        <w:t>NationWide</w:t>
      </w:r>
      <w:proofErr w:type="spellEnd"/>
      <w:r>
        <w:rPr>
          <w:bCs/>
        </w:rPr>
        <w:t xml:space="preserve"> panel is explaining.</w:t>
      </w:r>
    </w:p>
    <w:p w14:paraId="23CDDF49" w14:textId="2A0F6490" w:rsidR="003A54C2" w:rsidRDefault="00607203">
      <w:pPr>
        <w:pStyle w:val="BodyText"/>
        <w:rPr>
          <w:b/>
        </w:rPr>
      </w:pPr>
      <w:r>
        <w:rPr>
          <w:b/>
        </w:rPr>
        <w:t>What elements would you add to this project?</w:t>
      </w:r>
    </w:p>
    <w:p w14:paraId="2B91C201" w14:textId="34C5FAD8" w:rsidR="00F2037C" w:rsidRPr="00F2037C" w:rsidRDefault="00F2037C">
      <w:pPr>
        <w:pStyle w:val="BodyText"/>
        <w:rPr>
          <w:bCs/>
        </w:rPr>
      </w:pPr>
      <w:r>
        <w:rPr>
          <w:bCs/>
        </w:rPr>
        <w:t>The only thing I would add would be the explanation of that 2</w:t>
      </w:r>
      <w:r w:rsidRPr="00F2037C">
        <w:rPr>
          <w:bCs/>
          <w:vertAlign w:val="superscript"/>
        </w:rPr>
        <w:t>nd</w:t>
      </w:r>
      <w:r>
        <w:rPr>
          <w:bCs/>
        </w:rPr>
        <w:t xml:space="preserve"> graph as previously mentioned.</w:t>
      </w:r>
    </w:p>
    <w:p w14:paraId="2BFBB65B" w14:textId="2A34EF7C" w:rsidR="003A54C2" w:rsidRDefault="00607203">
      <w:pPr>
        <w:pStyle w:val="BodyText"/>
        <w:rPr>
          <w:b/>
        </w:rPr>
      </w:pPr>
      <w:r>
        <w:rPr>
          <w:b/>
        </w:rPr>
        <w:t>What were some successful elements of this project?</w:t>
      </w:r>
    </w:p>
    <w:p w14:paraId="4BD438AB" w14:textId="59DDF756" w:rsidR="00F2037C" w:rsidRPr="00F2037C" w:rsidRDefault="00F2037C">
      <w:pPr>
        <w:pStyle w:val="BodyText"/>
        <w:rPr>
          <w:bCs/>
        </w:rPr>
      </w:pPr>
      <w:r>
        <w:rPr>
          <w:bCs/>
        </w:rPr>
        <w:t xml:space="preserve">I thought the 4 other graphs were awesome. Very informative and easy to mess around with. This is definitely a good tool to use if looking to move. </w:t>
      </w:r>
    </w:p>
    <w:p w14:paraId="728F9BCB" w14:textId="5028B626" w:rsidR="003A54C2" w:rsidRDefault="00607203">
      <w:pPr>
        <w:pStyle w:val="BodyText"/>
        <w:rPr>
          <w:b/>
        </w:rPr>
      </w:pPr>
      <w:r>
        <w:rPr>
          <w:b/>
        </w:rPr>
        <w:lastRenderedPageBreak/>
        <w:t>Any oth</w:t>
      </w:r>
      <w:r>
        <w:rPr>
          <w:b/>
        </w:rPr>
        <w:t>er thoughts you would like to convey to your peer?</w:t>
      </w:r>
    </w:p>
    <w:p w14:paraId="44E0ACCA" w14:textId="67153322" w:rsidR="008B5D05" w:rsidRPr="008B5D05" w:rsidRDefault="008B5D05">
      <w:pPr>
        <w:pStyle w:val="BodyText"/>
        <w:rPr>
          <w:bCs/>
        </w:rPr>
      </w:pPr>
      <w:r>
        <w:rPr>
          <w:bCs/>
        </w:rPr>
        <w:t>I really liked the project. Just add some more explanation to it and it will be even better. Well done!</w:t>
      </w:r>
      <w:bookmarkStart w:id="2" w:name="_GoBack"/>
      <w:bookmarkEnd w:id="2"/>
    </w:p>
    <w:sectPr w:rsidR="008B5D05" w:rsidRPr="008B5D0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9D5815" w14:textId="77777777" w:rsidR="00607203" w:rsidRDefault="00607203">
      <w:pPr>
        <w:spacing w:after="0"/>
      </w:pPr>
      <w:r>
        <w:separator/>
      </w:r>
    </w:p>
  </w:endnote>
  <w:endnote w:type="continuationSeparator" w:id="0">
    <w:p w14:paraId="4B457690" w14:textId="77777777" w:rsidR="00607203" w:rsidRDefault="006072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412ED3" w14:textId="77777777" w:rsidR="00607203" w:rsidRDefault="00607203">
      <w:r>
        <w:separator/>
      </w:r>
    </w:p>
  </w:footnote>
  <w:footnote w:type="continuationSeparator" w:id="0">
    <w:p w14:paraId="65ADBB4A" w14:textId="77777777" w:rsidR="00607203" w:rsidRDefault="006072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D8525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491DC2E"/>
    <w:multiLevelType w:val="multilevel"/>
    <w:tmpl w:val="89981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A54C2"/>
    <w:rsid w:val="004E29B3"/>
    <w:rsid w:val="00590D07"/>
    <w:rsid w:val="00607203"/>
    <w:rsid w:val="00784D58"/>
    <w:rsid w:val="008B5D05"/>
    <w:rsid w:val="008D6863"/>
    <w:rsid w:val="00B86B75"/>
    <w:rsid w:val="00BC48D5"/>
    <w:rsid w:val="00C36279"/>
    <w:rsid w:val="00E315A3"/>
    <w:rsid w:val="00EF699A"/>
    <w:rsid w:val="00F2037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A43DC60"/>
  <w15:docId w15:val="{C691CA60-D782-F74A-9A99-C21AC4D1E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45</Words>
  <Characters>196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icrosoft Office User</dc:creator>
  <cp:lastModifiedBy>Microsoft Office User</cp:lastModifiedBy>
  <cp:revision>3</cp:revision>
  <dcterms:created xsi:type="dcterms:W3CDTF">2021-05-11T18:08:00Z</dcterms:created>
  <dcterms:modified xsi:type="dcterms:W3CDTF">2021-05-11T18:21:00Z</dcterms:modified>
</cp:coreProperties>
</file>